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E5FE25" w14:textId="77777777" w:rsidR="0099312E" w:rsidRPr="0099312E" w:rsidRDefault="0099312E" w:rsidP="0099312E">
      <w:pPr>
        <w:shd w:val="clear" w:color="auto" w:fill="FFFFFF"/>
        <w:spacing w:after="0" w:line="735" w:lineRule="atLeast"/>
        <w:outlineLvl w:val="1"/>
        <w:rPr>
          <w:b/>
          <w:bCs/>
          <w:sz w:val="28"/>
          <w:szCs w:val="28"/>
          <w:lang w:val="en-US"/>
        </w:rPr>
      </w:pPr>
      <w:r w:rsidRPr="0099312E">
        <w:rPr>
          <w:b/>
          <w:bCs/>
          <w:sz w:val="28"/>
          <w:szCs w:val="28"/>
          <w:lang w:val="en-US"/>
        </w:rPr>
        <w:t>What is Selenium?</w:t>
      </w:r>
    </w:p>
    <w:p w14:paraId="6C53A0CA" w14:textId="77777777" w:rsidR="0099312E" w:rsidRPr="0099312E" w:rsidRDefault="0099312E" w:rsidP="0099312E">
      <w:pPr>
        <w:shd w:val="clear" w:color="auto" w:fill="FFFFFF"/>
        <w:spacing w:after="315" w:line="240" w:lineRule="auto"/>
        <w:rPr>
          <w:sz w:val="24"/>
          <w:szCs w:val="24"/>
          <w:lang w:val="en-US"/>
        </w:rPr>
      </w:pPr>
      <w:r w:rsidRPr="0099312E">
        <w:rPr>
          <w:sz w:val="24"/>
          <w:szCs w:val="24"/>
          <w:lang w:val="en-US"/>
        </w:rPr>
        <w:t>Selenium is an open-source tool that automates web browsers. It provides a single interface that lets you write test scripts in programming languages like Ruby, Java, NodeJS, PHP, Perl, Python, and C#, among others.</w:t>
      </w:r>
    </w:p>
    <w:p w14:paraId="5F4C4CEF" w14:textId="21EF021B" w:rsidR="0099312E" w:rsidRPr="0099312E" w:rsidRDefault="0099312E" w:rsidP="0099312E">
      <w:pPr>
        <w:shd w:val="clear" w:color="auto" w:fill="FFFFFF"/>
        <w:spacing w:after="315" w:line="240" w:lineRule="auto"/>
        <w:rPr>
          <w:rFonts w:ascii="Helvetica" w:eastAsia="Times New Roman" w:hAnsi="Helvetica" w:cs="Helvetica"/>
          <w:color w:val="333333"/>
          <w:sz w:val="24"/>
          <w:szCs w:val="24"/>
          <w:lang w:eastAsia="en-IN"/>
        </w:rPr>
      </w:pPr>
      <w:r w:rsidRPr="0099312E">
        <w:rPr>
          <w:rFonts w:ascii="Helvetica" w:eastAsia="Times New Roman" w:hAnsi="Helvetica" w:cs="Helvetica"/>
          <w:color w:val="333333"/>
          <w:sz w:val="24"/>
          <w:szCs w:val="24"/>
          <w:lang w:eastAsia="en-IN"/>
        </w:rPr>
        <w:t>A browser-driver then executes these scripts on a browser-instance on your device</w:t>
      </w:r>
      <w:r>
        <w:rPr>
          <w:rFonts w:ascii="Helvetica" w:eastAsia="Times New Roman" w:hAnsi="Helvetica" w:cs="Helvetica"/>
          <w:color w:val="333333"/>
          <w:sz w:val="24"/>
          <w:szCs w:val="24"/>
          <w:lang w:eastAsia="en-IN"/>
        </w:rPr>
        <w:t>.</w:t>
      </w:r>
    </w:p>
    <w:p w14:paraId="0F59746A" w14:textId="0DDBF27D" w:rsidR="00D259C2" w:rsidRPr="00814FFE" w:rsidRDefault="00814FFE">
      <w:pPr>
        <w:rPr>
          <w:b/>
          <w:bCs/>
          <w:sz w:val="28"/>
          <w:szCs w:val="28"/>
          <w:lang w:val="en-US"/>
        </w:rPr>
      </w:pPr>
      <w:r w:rsidRPr="00814FFE">
        <w:rPr>
          <w:b/>
          <w:bCs/>
          <w:sz w:val="28"/>
          <w:szCs w:val="28"/>
          <w:lang w:val="en-US"/>
        </w:rPr>
        <w:t>Selenium (Python) Installation:</w:t>
      </w:r>
    </w:p>
    <w:p w14:paraId="49F25A76" w14:textId="583FA211" w:rsidR="00814FFE" w:rsidRDefault="00814FFE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Prerequisite: Python version 3.7+ should be there,</w:t>
      </w:r>
    </w:p>
    <w:p w14:paraId="1C395DD7" w14:textId="54FD7B73" w:rsidR="00814FFE" w:rsidRDefault="00814FFE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Download and install selenium using pip on </w:t>
      </w:r>
      <w:r w:rsidR="00BF48D3">
        <w:rPr>
          <w:sz w:val="24"/>
          <w:szCs w:val="24"/>
          <w:lang w:val="en-US"/>
        </w:rPr>
        <w:t xml:space="preserve">Anaconda </w:t>
      </w:r>
      <w:r>
        <w:rPr>
          <w:sz w:val="24"/>
          <w:szCs w:val="24"/>
          <w:lang w:val="en-US"/>
        </w:rPr>
        <w:t>command promp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14FFE" w14:paraId="174009F0" w14:textId="77777777" w:rsidTr="00814FFE">
        <w:tc>
          <w:tcPr>
            <w:tcW w:w="9016" w:type="dxa"/>
          </w:tcPr>
          <w:p w14:paraId="17B509A7" w14:textId="2189938A" w:rsidR="00814FFE" w:rsidRPr="00814FFE" w:rsidRDefault="00814FFE">
            <w:pPr>
              <w:rPr>
                <w:rFonts w:ascii="Consolas" w:hAnsi="Consolas"/>
                <w:sz w:val="24"/>
                <w:szCs w:val="24"/>
                <w:lang w:val="en-US"/>
              </w:rPr>
            </w:pPr>
            <w:r w:rsidRPr="00814FFE">
              <w:rPr>
                <w:rFonts w:ascii="Consolas" w:hAnsi="Consolas"/>
                <w:sz w:val="24"/>
                <w:szCs w:val="24"/>
                <w:lang w:val="en-US"/>
              </w:rPr>
              <w:t>pip install selenium</w:t>
            </w:r>
          </w:p>
        </w:tc>
      </w:tr>
    </w:tbl>
    <w:p w14:paraId="647AE9A2" w14:textId="77777777" w:rsidR="00814FFE" w:rsidRDefault="00814FFE" w:rsidP="00814FFE">
      <w:pPr>
        <w:spacing w:after="0"/>
        <w:rPr>
          <w:sz w:val="24"/>
          <w:szCs w:val="24"/>
          <w:lang w:val="en-US"/>
        </w:rPr>
      </w:pPr>
    </w:p>
    <w:p w14:paraId="0326A172" w14:textId="1C334497" w:rsidR="00814FFE" w:rsidRDefault="00814FFE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t will install selenium for python through the command line interface. There are other methods available to install selenium: follow the link:</w:t>
      </w:r>
    </w:p>
    <w:p w14:paraId="75DB0C73" w14:textId="7F02B437" w:rsidR="00814FFE" w:rsidRDefault="00000000">
      <w:pPr>
        <w:rPr>
          <w:sz w:val="24"/>
          <w:szCs w:val="24"/>
          <w:lang w:val="en-US"/>
        </w:rPr>
      </w:pPr>
      <w:hyperlink r:id="rId4" w:history="1">
        <w:r w:rsidR="00814FFE" w:rsidRPr="00AE6D63">
          <w:rPr>
            <w:rStyle w:val="Hyperlink"/>
            <w:sz w:val="24"/>
            <w:szCs w:val="24"/>
            <w:lang w:val="en-US"/>
          </w:rPr>
          <w:t>https://pypi.org/project/selenium/</w:t>
        </w:r>
      </w:hyperlink>
    </w:p>
    <w:p w14:paraId="119231A6" w14:textId="4888B567" w:rsidR="00814FFE" w:rsidRDefault="00814FFE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To work with selenium, web-browser plugins need to be installed. In this example, we are considering Google Chrome driver. </w:t>
      </w:r>
      <w:r w:rsidR="00BF6EA1">
        <w:rPr>
          <w:sz w:val="24"/>
          <w:szCs w:val="24"/>
          <w:lang w:val="en-US"/>
        </w:rPr>
        <w:t>For o</w:t>
      </w:r>
      <w:r>
        <w:rPr>
          <w:sz w:val="24"/>
          <w:szCs w:val="24"/>
          <w:lang w:val="en-US"/>
        </w:rPr>
        <w:t xml:space="preserve">ther </w:t>
      </w:r>
      <w:r w:rsidR="00BF6EA1">
        <w:rPr>
          <w:sz w:val="24"/>
          <w:szCs w:val="24"/>
          <w:lang w:val="en-US"/>
        </w:rPr>
        <w:t>supported browsers, please follow the link given above. For google chrome, follow the link below and download the latest driver.</w:t>
      </w:r>
    </w:p>
    <w:p w14:paraId="3FA41772" w14:textId="791CCF71" w:rsidR="00BF6EA1" w:rsidRDefault="00000000">
      <w:pPr>
        <w:rPr>
          <w:sz w:val="24"/>
          <w:szCs w:val="24"/>
          <w:lang w:val="en-US"/>
        </w:rPr>
      </w:pPr>
      <w:hyperlink r:id="rId5" w:history="1">
        <w:r w:rsidR="00BF6EA1" w:rsidRPr="00AE6D63">
          <w:rPr>
            <w:rStyle w:val="Hyperlink"/>
            <w:sz w:val="24"/>
            <w:szCs w:val="24"/>
            <w:lang w:val="en-US"/>
          </w:rPr>
          <w:t>https://chromedriver.chromium.org/downloads</w:t>
        </w:r>
      </w:hyperlink>
    </w:p>
    <w:p w14:paraId="40EBEBA4" w14:textId="7924EF57" w:rsidR="00BF6EA1" w:rsidRDefault="00BF6EA1" w:rsidP="00BF6EA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Currently the latest version is </w:t>
      </w:r>
      <w:r w:rsidR="00351C7B" w:rsidRPr="00351C7B">
        <w:rPr>
          <w:sz w:val="24"/>
          <w:szCs w:val="24"/>
          <w:lang w:val="en-US"/>
        </w:rPr>
        <w:t>114.0.5735.90</w:t>
      </w:r>
      <w:r w:rsidR="005A7C62">
        <w:rPr>
          <w:sz w:val="24"/>
          <w:szCs w:val="24"/>
          <w:lang w:val="en-US"/>
        </w:rPr>
        <w:t>, but it needs existing google chrome version 1</w:t>
      </w:r>
      <w:r w:rsidR="00351C7B">
        <w:rPr>
          <w:sz w:val="24"/>
          <w:szCs w:val="24"/>
          <w:lang w:val="en-US"/>
        </w:rPr>
        <w:t>14</w:t>
      </w:r>
      <w:r w:rsidR="005A7C62">
        <w:rPr>
          <w:sz w:val="24"/>
          <w:szCs w:val="24"/>
          <w:lang w:val="en-US"/>
        </w:rPr>
        <w:t xml:space="preserve">+, We are using google chrome version </w:t>
      </w:r>
      <w:r w:rsidR="00462F6A">
        <w:rPr>
          <w:sz w:val="24"/>
          <w:szCs w:val="24"/>
          <w:lang w:val="en-US"/>
        </w:rPr>
        <w:t>“</w:t>
      </w:r>
      <w:r w:rsidR="00462F6A" w:rsidRPr="00462F6A">
        <w:rPr>
          <w:sz w:val="24"/>
          <w:szCs w:val="24"/>
          <w:lang w:val="en-US"/>
        </w:rPr>
        <w:t>Version 115.0.5790.171 (Official Build) (64-bit)</w:t>
      </w:r>
      <w:r w:rsidR="00462F6A">
        <w:rPr>
          <w:sz w:val="24"/>
          <w:szCs w:val="24"/>
          <w:lang w:val="en-US"/>
        </w:rPr>
        <w:t>”</w:t>
      </w:r>
      <w:r w:rsidR="005A7C62">
        <w:rPr>
          <w:sz w:val="24"/>
          <w:szCs w:val="24"/>
          <w:lang w:val="en-US"/>
        </w:rPr>
        <w:t xml:space="preserve">, so it needs driver </w:t>
      </w:r>
      <w:r w:rsidR="00462F6A">
        <w:rPr>
          <w:sz w:val="24"/>
          <w:szCs w:val="24"/>
          <w:lang w:val="en-US"/>
        </w:rPr>
        <w:t>115+</w:t>
      </w:r>
      <w:r w:rsidR="005A7C62">
        <w:rPr>
          <w:sz w:val="24"/>
          <w:szCs w:val="24"/>
          <w:lang w:val="en-US"/>
        </w:rPr>
        <w:t xml:space="preserve">. </w:t>
      </w:r>
      <w:r>
        <w:rPr>
          <w:sz w:val="24"/>
          <w:szCs w:val="24"/>
          <w:lang w:val="en-US"/>
        </w:rPr>
        <w:t xml:space="preserve">After clicking on this link, it will open another page to select appropriate version. In our case we are using Windows operating system on a 64-bit machine, but there is only one file available for 32-bit Windows systems. so, we are downloading that: </w:t>
      </w:r>
      <w:r w:rsidRPr="00BF6EA1">
        <w:rPr>
          <w:b/>
          <w:bCs/>
          <w:sz w:val="24"/>
          <w:szCs w:val="24"/>
          <w:lang w:val="en-US"/>
        </w:rPr>
        <w:t>chromedriver_win32.zip</w:t>
      </w:r>
      <w:r>
        <w:rPr>
          <w:sz w:val="24"/>
          <w:szCs w:val="24"/>
          <w:lang w:val="en-US"/>
        </w:rPr>
        <w:t>. It is a zip file and extract the exe to your directory where you are going to write your selenium programs.</w:t>
      </w:r>
      <w:r w:rsidR="00336B69">
        <w:rPr>
          <w:sz w:val="24"/>
          <w:szCs w:val="24"/>
          <w:lang w:val="en-US"/>
        </w:rPr>
        <w:t xml:space="preserve"> The exe filename is “</w:t>
      </w:r>
      <w:r w:rsidR="00336B69" w:rsidRPr="00336B69">
        <w:rPr>
          <w:sz w:val="24"/>
          <w:szCs w:val="24"/>
          <w:lang w:val="en-US"/>
        </w:rPr>
        <w:t>chromedriver.exe</w:t>
      </w:r>
      <w:r w:rsidR="00336B69">
        <w:rPr>
          <w:sz w:val="24"/>
          <w:szCs w:val="24"/>
          <w:lang w:val="en-US"/>
        </w:rPr>
        <w:t>”.</w:t>
      </w:r>
    </w:p>
    <w:p w14:paraId="2E23E21F" w14:textId="111451D2" w:rsidR="00A24F34" w:rsidRDefault="00A24F34" w:rsidP="00BF6EA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For the rest, follow the (ipynb) notebook file.</w:t>
      </w:r>
    </w:p>
    <w:p w14:paraId="5393A19B" w14:textId="61AB999D" w:rsidR="005516A3" w:rsidRDefault="005516A3" w:rsidP="00BF6EA1">
      <w:pPr>
        <w:rPr>
          <w:sz w:val="24"/>
          <w:szCs w:val="24"/>
          <w:lang w:val="en-US"/>
        </w:rPr>
      </w:pPr>
    </w:p>
    <w:p w14:paraId="0F3101DE" w14:textId="5FF4833B" w:rsidR="005516A3" w:rsidRDefault="005516A3" w:rsidP="00BF6EA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For more details refer: </w:t>
      </w:r>
      <w:hyperlink r:id="rId6" w:history="1">
        <w:r w:rsidRPr="00924968">
          <w:rPr>
            <w:rStyle w:val="Hyperlink"/>
            <w:sz w:val="24"/>
            <w:szCs w:val="24"/>
            <w:lang w:val="en-US"/>
          </w:rPr>
          <w:t>https://www.browserstack.com/selenium</w:t>
        </w:r>
      </w:hyperlink>
    </w:p>
    <w:p w14:paraId="4B9D820D" w14:textId="0FBA4D64" w:rsidR="005516A3" w:rsidRDefault="005516A3" w:rsidP="00BF6EA1">
      <w:pPr>
        <w:rPr>
          <w:sz w:val="24"/>
          <w:szCs w:val="24"/>
          <w:lang w:val="en-US"/>
        </w:rPr>
      </w:pPr>
    </w:p>
    <w:p w14:paraId="7937ADD2" w14:textId="68144FD7" w:rsidR="00E26CE2" w:rsidRDefault="00E26CE2" w:rsidP="00BF6EA1">
      <w:pPr>
        <w:rPr>
          <w:sz w:val="24"/>
          <w:szCs w:val="24"/>
          <w:lang w:val="en-US"/>
        </w:rPr>
      </w:pPr>
    </w:p>
    <w:p w14:paraId="6E47E35D" w14:textId="56EA5514" w:rsidR="00E26CE2" w:rsidRDefault="00E26CE2" w:rsidP="00BF6EA1">
      <w:pPr>
        <w:rPr>
          <w:sz w:val="24"/>
          <w:szCs w:val="24"/>
          <w:lang w:val="en-US"/>
        </w:rPr>
      </w:pPr>
    </w:p>
    <w:p w14:paraId="76CEC87D" w14:textId="75EE56A6" w:rsidR="00E26CE2" w:rsidRDefault="00E26CE2" w:rsidP="00BF6EA1">
      <w:pPr>
        <w:rPr>
          <w:sz w:val="24"/>
          <w:szCs w:val="24"/>
          <w:lang w:val="en-US"/>
        </w:rPr>
      </w:pPr>
    </w:p>
    <w:p w14:paraId="537F063B" w14:textId="4B1EDCE0" w:rsidR="00E26CE2" w:rsidRDefault="00E26CE2" w:rsidP="00BF6EA1">
      <w:pPr>
        <w:rPr>
          <w:sz w:val="24"/>
          <w:szCs w:val="24"/>
          <w:lang w:val="en-US"/>
        </w:rPr>
      </w:pPr>
    </w:p>
    <w:p w14:paraId="7A0C563D" w14:textId="46554C55" w:rsidR="00E26CE2" w:rsidRDefault="00E26CE2" w:rsidP="00BF6EA1">
      <w:pPr>
        <w:rPr>
          <w:sz w:val="24"/>
          <w:szCs w:val="24"/>
          <w:lang w:val="en-US"/>
        </w:rPr>
      </w:pPr>
    </w:p>
    <w:p w14:paraId="515E418E" w14:textId="5F4E5568" w:rsidR="00E26CE2" w:rsidRDefault="00E26CE2" w:rsidP="00BF6EA1">
      <w:pPr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19330155" wp14:editId="75386180">
            <wp:extent cx="9877425" cy="6679246"/>
            <wp:effectExtent l="37148" t="39052" r="46672" b="46673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9966444" cy="6739442"/>
                    </a:xfrm>
                    <a:prstGeom prst="rect">
                      <a:avLst/>
                    </a:prstGeom>
                    <a:ln w="28575"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5B2F545E" w14:textId="1ECC5C6E" w:rsidR="004F5889" w:rsidRDefault="00607A4C" w:rsidP="00BF6EA1">
      <w:pPr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210297CE" wp14:editId="5AB407DD">
            <wp:extent cx="10012659" cy="6812915"/>
            <wp:effectExtent l="37465" t="38735" r="45720" b="4572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10076118" cy="6856094"/>
                    </a:xfrm>
                    <a:prstGeom prst="rect">
                      <a:avLst/>
                    </a:prstGeom>
                    <a:ln w="28575"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sectPr w:rsidR="004F5889" w:rsidSect="00E26CE2">
      <w:pgSz w:w="11906" w:h="16838"/>
      <w:pgMar w:top="567" w:right="567" w:bottom="567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DI3MTcwNbE0MjVR0lEKTi0uzszPAykwrAUAFR7kaywAAAA="/>
  </w:docVars>
  <w:rsids>
    <w:rsidRoot w:val="00D259C2"/>
    <w:rsid w:val="00336B69"/>
    <w:rsid w:val="00351C7B"/>
    <w:rsid w:val="003664DC"/>
    <w:rsid w:val="00462F6A"/>
    <w:rsid w:val="004F5889"/>
    <w:rsid w:val="005516A3"/>
    <w:rsid w:val="005A7C62"/>
    <w:rsid w:val="00607A4C"/>
    <w:rsid w:val="00814FFE"/>
    <w:rsid w:val="0099312E"/>
    <w:rsid w:val="00A24F34"/>
    <w:rsid w:val="00BF48D3"/>
    <w:rsid w:val="00BF6EA1"/>
    <w:rsid w:val="00D259C2"/>
    <w:rsid w:val="00E26C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D09D19"/>
  <w15:chartTrackingRefBased/>
  <w15:docId w15:val="{CF03B923-DE5A-4D88-8E4A-F379A08FC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9312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14F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14FF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FF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99312E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9931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FollowedHyperlink">
    <w:name w:val="FollowedHyperlink"/>
    <w:basedOn w:val="DefaultParagraphFont"/>
    <w:uiPriority w:val="99"/>
    <w:semiHidden/>
    <w:unhideWhenUsed/>
    <w:rsid w:val="00351C7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498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38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60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6402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browserstack.com/selenium" TargetMode="External"/><Relationship Id="rId5" Type="http://schemas.openxmlformats.org/officeDocument/2006/relationships/hyperlink" Target="https://chromedriver.chromium.org/downloads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pypi.org/project/selenium/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3</Pages>
  <Words>282</Words>
  <Characters>160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myadeep Sur</dc:creator>
  <cp:keywords/>
  <dc:description/>
  <cp:lastModifiedBy>Arnab Chakraborty</cp:lastModifiedBy>
  <cp:revision>12</cp:revision>
  <cp:lastPrinted>2022-06-28T15:06:00Z</cp:lastPrinted>
  <dcterms:created xsi:type="dcterms:W3CDTF">2022-04-13T05:52:00Z</dcterms:created>
  <dcterms:modified xsi:type="dcterms:W3CDTF">2023-08-04T00:42:00Z</dcterms:modified>
</cp:coreProperties>
</file>